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ddie Figuero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dd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iguero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17 N Octavia Av Chicago, IL, USA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ddieday51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0497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y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